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nstantin Petc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stan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c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W632 US Highway 20 Elgi 601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monabuce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8012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stant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